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5007C3" w14:textId="77777777" w:rsidR="001A5424" w:rsidRDefault="001A5424" w:rsidP="001A5424">
      <w:r>
        <w:t xml:space="preserve">create database </w:t>
      </w:r>
      <w:proofErr w:type="spellStart"/>
      <w:r>
        <w:t>bigproject</w:t>
      </w:r>
      <w:proofErr w:type="spellEnd"/>
      <w:r>
        <w:t>;</w:t>
      </w:r>
    </w:p>
    <w:p w14:paraId="5646BD39" w14:textId="77777777" w:rsidR="001A5424" w:rsidRDefault="001A5424" w:rsidP="001A5424">
      <w:r>
        <w:t xml:space="preserve">use </w:t>
      </w:r>
      <w:proofErr w:type="spellStart"/>
      <w:r>
        <w:t>bigproject</w:t>
      </w:r>
      <w:proofErr w:type="spellEnd"/>
      <w:r>
        <w:t>;</w:t>
      </w:r>
    </w:p>
    <w:p w14:paraId="6A65FEB3" w14:textId="77777777" w:rsidR="00616638" w:rsidRDefault="00616638" w:rsidP="00616638">
      <w:r>
        <w:t>create table student(</w:t>
      </w:r>
      <w:proofErr w:type="spellStart"/>
      <w:r>
        <w:t>sid</w:t>
      </w:r>
      <w:proofErr w:type="spellEnd"/>
      <w:r>
        <w:t xml:space="preserve"> int primary </w:t>
      </w:r>
      <w:proofErr w:type="spellStart"/>
      <w:r>
        <w:t>key,sname</w:t>
      </w:r>
      <w:proofErr w:type="spellEnd"/>
      <w:r>
        <w:t xml:space="preserve"> varchar(64),major varchar(64),</w:t>
      </w:r>
      <w:proofErr w:type="spellStart"/>
      <w:r>
        <w:t>s_level</w:t>
      </w:r>
      <w:proofErr w:type="spellEnd"/>
      <w:r>
        <w:t xml:space="preserve"> varchar(64),age int);</w:t>
      </w:r>
    </w:p>
    <w:p w14:paraId="65E8F736" w14:textId="77777777" w:rsidR="00616638" w:rsidRDefault="00616638" w:rsidP="00616638">
      <w:r>
        <w:t xml:space="preserve">create table department(did int primary </w:t>
      </w:r>
      <w:proofErr w:type="spellStart"/>
      <w:r>
        <w:t>key,dname</w:t>
      </w:r>
      <w:proofErr w:type="spellEnd"/>
      <w:r>
        <w:t xml:space="preserve"> varchar(64));</w:t>
      </w:r>
    </w:p>
    <w:p w14:paraId="3560B8D2" w14:textId="77777777" w:rsidR="00616638" w:rsidRDefault="00616638" w:rsidP="00616638">
      <w:r>
        <w:t xml:space="preserve">create table faculty(fid int primary </w:t>
      </w:r>
      <w:proofErr w:type="spellStart"/>
      <w:r>
        <w:t>key,fname</w:t>
      </w:r>
      <w:proofErr w:type="spellEnd"/>
      <w:r>
        <w:t xml:space="preserve"> varchar(64),</w:t>
      </w:r>
      <w:proofErr w:type="spellStart"/>
      <w:r>
        <w:t>depid</w:t>
      </w:r>
      <w:proofErr w:type="spellEnd"/>
      <w:r>
        <w:t xml:space="preserve"> int, foreign key(</w:t>
      </w:r>
      <w:proofErr w:type="spellStart"/>
      <w:r>
        <w:t>depid</w:t>
      </w:r>
      <w:proofErr w:type="spellEnd"/>
      <w:r>
        <w:t>) references department(did));</w:t>
      </w:r>
    </w:p>
    <w:p w14:paraId="5A9F20D6" w14:textId="77777777" w:rsidR="00616638" w:rsidRDefault="00616638" w:rsidP="00616638">
      <w:r>
        <w:t>create table courses(</w:t>
      </w:r>
      <w:proofErr w:type="spellStart"/>
      <w:r>
        <w:t>cid</w:t>
      </w:r>
      <w:proofErr w:type="spellEnd"/>
      <w:r>
        <w:t xml:space="preserve"> varchar(64) primary key, </w:t>
      </w:r>
      <w:proofErr w:type="spellStart"/>
      <w:r>
        <w:t>cname</w:t>
      </w:r>
      <w:proofErr w:type="spellEnd"/>
      <w:r>
        <w:t xml:space="preserve"> varchar(64),</w:t>
      </w:r>
      <w:proofErr w:type="spellStart"/>
      <w:r>
        <w:t>meets_at</w:t>
      </w:r>
      <w:proofErr w:type="spellEnd"/>
      <w:r>
        <w:t xml:space="preserve"> varchar(64),room varchar(64),limits </w:t>
      </w:r>
      <w:proofErr w:type="spellStart"/>
      <w:r>
        <w:t>int,fid</w:t>
      </w:r>
      <w:proofErr w:type="spellEnd"/>
      <w:r>
        <w:t xml:space="preserve"> int, foreign key(fid) references faculty(fid));</w:t>
      </w:r>
    </w:p>
    <w:p w14:paraId="25BB95B3" w14:textId="77777777" w:rsidR="00616638" w:rsidRDefault="00616638" w:rsidP="00616638">
      <w:r>
        <w:t>create table staff(</w:t>
      </w:r>
      <w:proofErr w:type="spellStart"/>
      <w:r>
        <w:t>sid</w:t>
      </w:r>
      <w:proofErr w:type="spellEnd"/>
      <w:r>
        <w:t xml:space="preserve"> int primary </w:t>
      </w:r>
      <w:proofErr w:type="spellStart"/>
      <w:r>
        <w:t>key,sname</w:t>
      </w:r>
      <w:proofErr w:type="spellEnd"/>
      <w:r>
        <w:t xml:space="preserve"> varchar(64),</w:t>
      </w:r>
      <w:proofErr w:type="spellStart"/>
      <w:r>
        <w:t>depid</w:t>
      </w:r>
      <w:proofErr w:type="spellEnd"/>
      <w:r>
        <w:t xml:space="preserve"> int, foreign key(</w:t>
      </w:r>
      <w:proofErr w:type="spellStart"/>
      <w:r>
        <w:t>depid</w:t>
      </w:r>
      <w:proofErr w:type="spellEnd"/>
      <w:r>
        <w:t>) references department(did));</w:t>
      </w:r>
    </w:p>
    <w:p w14:paraId="5CF0A8E2" w14:textId="77777777" w:rsidR="00616638" w:rsidRDefault="00616638" w:rsidP="00616638">
      <w:r>
        <w:t xml:space="preserve">create table </w:t>
      </w:r>
      <w:proofErr w:type="spellStart"/>
      <w:r>
        <w:t>enrollement</w:t>
      </w:r>
      <w:proofErr w:type="spellEnd"/>
      <w:r>
        <w:t>(</w:t>
      </w:r>
      <w:proofErr w:type="spellStart"/>
      <w:r>
        <w:t>sid</w:t>
      </w:r>
      <w:proofErr w:type="spellEnd"/>
      <w:r>
        <w:t xml:space="preserve"> int, </w:t>
      </w:r>
      <w:proofErr w:type="spellStart"/>
      <w:r>
        <w:t>cid</w:t>
      </w:r>
      <w:proofErr w:type="spellEnd"/>
      <w:r>
        <w:t xml:space="preserve"> varchar(64),exam1 int,exam2 </w:t>
      </w:r>
      <w:proofErr w:type="spellStart"/>
      <w:r>
        <w:t>int,final</w:t>
      </w:r>
      <w:proofErr w:type="spellEnd"/>
      <w:r>
        <w:t xml:space="preserve"> </w:t>
      </w:r>
      <w:proofErr w:type="spellStart"/>
      <w:r>
        <w:t>int,primary</w:t>
      </w:r>
      <w:proofErr w:type="spellEnd"/>
      <w:r>
        <w:t xml:space="preserve"> key(</w:t>
      </w:r>
      <w:proofErr w:type="spellStart"/>
      <w:r>
        <w:t>sid,cid</w:t>
      </w:r>
      <w:proofErr w:type="spellEnd"/>
      <w:r>
        <w:t>),foreign key(</w:t>
      </w:r>
      <w:proofErr w:type="spellStart"/>
      <w:r>
        <w:t>cid</w:t>
      </w:r>
      <w:proofErr w:type="spellEnd"/>
      <w:r>
        <w:t>) references courses(</w:t>
      </w:r>
      <w:proofErr w:type="spellStart"/>
      <w:r>
        <w:t>cid</w:t>
      </w:r>
      <w:proofErr w:type="spellEnd"/>
      <w:r>
        <w:t>), foreign key(</w:t>
      </w:r>
      <w:proofErr w:type="spellStart"/>
      <w:r>
        <w:t>sid</w:t>
      </w:r>
      <w:proofErr w:type="spellEnd"/>
      <w:r>
        <w:t>) references student(</w:t>
      </w:r>
      <w:proofErr w:type="spellStart"/>
      <w:r>
        <w:t>sid</w:t>
      </w:r>
      <w:proofErr w:type="spellEnd"/>
      <w:r>
        <w:t>));</w:t>
      </w:r>
    </w:p>
    <w:p w14:paraId="694BAABB" w14:textId="206EFD1B" w:rsidR="00C97E1D" w:rsidRDefault="00C97E1D" w:rsidP="00616638">
      <w:r>
        <w:t>insert into student(</w:t>
      </w:r>
      <w:proofErr w:type="spellStart"/>
      <w:r>
        <w:t>sid,sname,major,s_level,age</w:t>
      </w:r>
      <w:proofErr w:type="spellEnd"/>
      <w:r>
        <w:t xml:space="preserve">) values(1,"John </w:t>
      </w:r>
      <w:proofErr w:type="spellStart"/>
      <w:r>
        <w:t>Doe","Computer</w:t>
      </w:r>
      <w:proofErr w:type="spellEnd"/>
      <w:r>
        <w:t xml:space="preserve"> Science","junior",21),(2,"Noah","Electrical Eng.","Senior",24),(3,"Jack","Computer Sceince","Sophomore",20),</w:t>
      </w:r>
    </w:p>
    <w:p w14:paraId="16E1B4A8" w14:textId="77777777" w:rsidR="00C97E1D" w:rsidRDefault="00C97E1D" w:rsidP="00C97E1D">
      <w:r>
        <w:t>(4,"Harry","Chemistry","Junior",20),(5,"George","Biology","phd",29),(6,"Amelia","Physics","Maters",26),(7,"Isla","Computer Science","Junior",18),(8,"Emily","Biology","Senior",24),</w:t>
      </w:r>
    </w:p>
    <w:p w14:paraId="6BDC5A02" w14:textId="77777777" w:rsidR="00C97E1D" w:rsidRDefault="00C97E1D" w:rsidP="00C97E1D">
      <w:r>
        <w:t>(9,"Thomas","Physics","Junior",19),(10,"Jack","Biology","phd",32);</w:t>
      </w:r>
    </w:p>
    <w:p w14:paraId="7F75FBC7" w14:textId="77777777" w:rsidR="00C97E1D" w:rsidRDefault="00C97E1D" w:rsidP="00C97E1D">
      <w:r>
        <w:t>insert into department(</w:t>
      </w:r>
      <w:proofErr w:type="spellStart"/>
      <w:r>
        <w:t>did,dname</w:t>
      </w:r>
      <w:proofErr w:type="spellEnd"/>
      <w:r>
        <w:t>) values(1,"Agricultural Sciences"),(2,"Computer Science"),(3,"Arts and Humanities"),(4,"Business and Economics"),(5,"Administrative sciences"),</w:t>
      </w:r>
    </w:p>
    <w:p w14:paraId="6C4907A3" w14:textId="77777777" w:rsidR="00C97E1D" w:rsidRDefault="00C97E1D" w:rsidP="00C97E1D">
      <w:r>
        <w:t>(6,"Management Sciences"),(7,"Electrical Engineering"),(8,"Chemical Engineering"),(9,"Physics"),(10,"Biology");</w:t>
      </w:r>
    </w:p>
    <w:p w14:paraId="48B6EC47" w14:textId="77777777" w:rsidR="00C97E1D" w:rsidRDefault="00C97E1D" w:rsidP="00C97E1D">
      <w:r>
        <w:t>insert into faculty(</w:t>
      </w:r>
      <w:proofErr w:type="spellStart"/>
      <w:r>
        <w:t>fid,fname,depid</w:t>
      </w:r>
      <w:proofErr w:type="spellEnd"/>
      <w:r>
        <w:t>) values(1,"Nathan",1),(2,"Theo",1),(3,"Adrian",2),(4,"Isaac",2),(5,"Elvin",6),(6,"Richard",7),(7,"Brian",7),(8,"Michael",8),(9,"Keith",9),(10,"Ralph",10);</w:t>
      </w:r>
    </w:p>
    <w:p w14:paraId="2C934792" w14:textId="77777777" w:rsidR="00C97E1D" w:rsidRDefault="00C97E1D" w:rsidP="00C97E1D">
      <w:r>
        <w:t>insert into courses(</w:t>
      </w:r>
      <w:proofErr w:type="spellStart"/>
      <w:r>
        <w:t>cid,cname,meets_at,room,limits,fid</w:t>
      </w:r>
      <w:proofErr w:type="spellEnd"/>
      <w:r>
        <w:t>) values("CSC1","Intro to database","</w:t>
      </w:r>
      <w:proofErr w:type="spellStart"/>
      <w:r>
        <w:t>monday</w:t>
      </w:r>
      <w:proofErr w:type="spellEnd"/>
      <w:r>
        <w:t>","room 102",40,3),("</w:t>
      </w:r>
      <w:proofErr w:type="spellStart"/>
      <w:r>
        <w:t>ECE","Electronics</w:t>
      </w:r>
      <w:proofErr w:type="spellEnd"/>
      <w:r>
        <w:t xml:space="preserve"> 1","tuesday","room 098",50,7),</w:t>
      </w:r>
    </w:p>
    <w:p w14:paraId="292D7578" w14:textId="77777777" w:rsidR="00C97E1D" w:rsidRDefault="00C97E1D" w:rsidP="00C97E1D">
      <w:r>
        <w:t>("ECE2","Electronics 2","Friday","room 056",45,7),("CSC2","Intro to programming","</w:t>
      </w:r>
      <w:proofErr w:type="spellStart"/>
      <w:r>
        <w:t>wednesday</w:t>
      </w:r>
      <w:proofErr w:type="spellEnd"/>
      <w:r>
        <w:t xml:space="preserve">","room 101",55,3),("CSC3","OOP","Friday","room 109",70,3),("CSC4","Data structures and </w:t>
      </w:r>
      <w:proofErr w:type="spellStart"/>
      <w:r>
        <w:t>algrothm</w:t>
      </w:r>
      <w:proofErr w:type="spellEnd"/>
      <w:r>
        <w:t>","</w:t>
      </w:r>
      <w:proofErr w:type="spellStart"/>
      <w:r>
        <w:t>Monday","room</w:t>
      </w:r>
      <w:proofErr w:type="spellEnd"/>
      <w:r>
        <w:t xml:space="preserve"> 101",55,3),</w:t>
      </w:r>
    </w:p>
    <w:p w14:paraId="500056BB" w14:textId="77777777" w:rsidR="00C97E1D" w:rsidRDefault="00C97E1D" w:rsidP="00C97E1D">
      <w:r>
        <w:t xml:space="preserve">("CSC5","Web </w:t>
      </w:r>
      <w:proofErr w:type="spellStart"/>
      <w:r>
        <w:t>Technologies","Thursday","room</w:t>
      </w:r>
      <w:proofErr w:type="spellEnd"/>
      <w:r>
        <w:t xml:space="preserve"> 046",55,3),("CSC6","Visual </w:t>
      </w:r>
      <w:proofErr w:type="spellStart"/>
      <w:r>
        <w:t>programming","Tuesday","room</w:t>
      </w:r>
      <w:proofErr w:type="spellEnd"/>
      <w:r>
        <w:t xml:space="preserve"> 101",45,3),("CSC7","Android programming","</w:t>
      </w:r>
      <w:proofErr w:type="spellStart"/>
      <w:r>
        <w:t>monday</w:t>
      </w:r>
      <w:proofErr w:type="spellEnd"/>
      <w:r>
        <w:t>","room 107",45,3),</w:t>
      </w:r>
    </w:p>
    <w:p w14:paraId="380C317B" w14:textId="77777777" w:rsidR="00C97E1D" w:rsidRDefault="00C97E1D" w:rsidP="00C97E1D">
      <w:r>
        <w:t>("AH1","Sociology","Thursday","room 099",55,1);</w:t>
      </w:r>
    </w:p>
    <w:p w14:paraId="46D30497" w14:textId="77777777" w:rsidR="00C97E1D" w:rsidRDefault="00C97E1D" w:rsidP="00C97E1D">
      <w:r>
        <w:t>insert into staff(</w:t>
      </w:r>
      <w:proofErr w:type="spellStart"/>
      <w:r>
        <w:t>sid,sname,depid</w:t>
      </w:r>
      <w:proofErr w:type="spellEnd"/>
      <w:r>
        <w:t>) values(1,"Owen",1),(2,"Simon",1),(3,"Norbert",10),(4,"Wilber",9),(5,"Autmn",6),(6,"Smaeul",7),(7,"Vincent",9),(8,"Masood",8),(9,"Irfan",9),(10,"Kohli",4);</w:t>
      </w:r>
    </w:p>
    <w:p w14:paraId="2863E495" w14:textId="77777777" w:rsidR="00C97E1D" w:rsidRDefault="00C97E1D" w:rsidP="00C97E1D">
      <w:r>
        <w:lastRenderedPageBreak/>
        <w:t xml:space="preserve">insert into </w:t>
      </w:r>
      <w:proofErr w:type="spellStart"/>
      <w:r>
        <w:t>enrollement</w:t>
      </w:r>
      <w:proofErr w:type="spellEnd"/>
      <w:r>
        <w:t>(sid,cid,exam1,exam2,final) values(1,"ECE",76,88,91),(2,"ECE2",89,55,63),(3,"CSC1",56,69,84),(4,"CSC2",56,96,84),(5,"CSC3",96,56,74),(6,"CSC4",66,76,69),</w:t>
      </w:r>
    </w:p>
    <w:p w14:paraId="587CE1EA" w14:textId="1B44E5CC" w:rsidR="00C97E1D" w:rsidRDefault="00C97E1D" w:rsidP="00C97E1D">
      <w:r>
        <w:t>(7,"CSC5",89,75,67),(8,"CSC6",34,56,78),(9,"CSC7",49,89,76),(10,"AH1",88,97,90);</w:t>
      </w:r>
    </w:p>
    <w:sectPr w:rsidR="00C97E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zMDQ1sjC2sDQ0NzZV0lEKTi0uzszPAykwrAUAsoqMiCwAAAA="/>
  </w:docVars>
  <w:rsids>
    <w:rsidRoot w:val="00607898"/>
    <w:rsid w:val="001A5424"/>
    <w:rsid w:val="00587EE2"/>
    <w:rsid w:val="00607898"/>
    <w:rsid w:val="00616638"/>
    <w:rsid w:val="00C15331"/>
    <w:rsid w:val="00C52B23"/>
    <w:rsid w:val="00C7195D"/>
    <w:rsid w:val="00C71D36"/>
    <w:rsid w:val="00C97E1D"/>
    <w:rsid w:val="00D5446F"/>
    <w:rsid w:val="00F066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56B89E"/>
  <w15:chartTrackingRefBased/>
  <w15:docId w15:val="{CE9AA565-1A29-4119-8862-9B68F2B72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</Pages>
  <Words>412</Words>
  <Characters>235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bia kousar</dc:creator>
  <cp:keywords/>
  <dc:description/>
  <cp:lastModifiedBy>rabia kousar</cp:lastModifiedBy>
  <cp:revision>2</cp:revision>
  <dcterms:created xsi:type="dcterms:W3CDTF">2021-11-05T15:58:00Z</dcterms:created>
  <dcterms:modified xsi:type="dcterms:W3CDTF">2021-11-05T17:06:00Z</dcterms:modified>
</cp:coreProperties>
</file>